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2EC82" w14:textId="77777777" w:rsidR="00463A7C" w:rsidRPr="00463A7C" w:rsidRDefault="00463A7C" w:rsidP="00463A7C">
      <w:pPr>
        <w:spacing w:after="0" w:line="480" w:lineRule="auto"/>
        <w:rPr>
          <w:rFonts w:ascii="Times New Roman" w:hAnsi="Times New Roman" w:cs="Times New Roman"/>
          <w:b/>
          <w:bCs/>
          <w:sz w:val="24"/>
          <w:szCs w:val="24"/>
        </w:rPr>
      </w:pPr>
      <w:r w:rsidRPr="00463A7C">
        <w:rPr>
          <w:rFonts w:ascii="Times New Roman" w:hAnsi="Times New Roman" w:cs="Times New Roman"/>
          <w:b/>
          <w:bCs/>
          <w:sz w:val="24"/>
          <w:szCs w:val="24"/>
        </w:rPr>
        <w:t>Colbey McCauley</w:t>
      </w:r>
    </w:p>
    <w:p w14:paraId="6E17DCC3" w14:textId="77777777" w:rsidR="00463A7C" w:rsidRPr="00463A7C" w:rsidRDefault="00463A7C" w:rsidP="00463A7C">
      <w:pPr>
        <w:spacing w:after="0" w:line="480" w:lineRule="auto"/>
        <w:rPr>
          <w:rFonts w:ascii="Times New Roman" w:hAnsi="Times New Roman" w:cs="Times New Roman"/>
          <w:b/>
          <w:bCs/>
          <w:sz w:val="24"/>
          <w:szCs w:val="24"/>
        </w:rPr>
      </w:pPr>
      <w:r w:rsidRPr="00463A7C">
        <w:rPr>
          <w:rFonts w:ascii="Times New Roman" w:hAnsi="Times New Roman" w:cs="Times New Roman"/>
          <w:b/>
          <w:bCs/>
          <w:sz w:val="24"/>
          <w:szCs w:val="24"/>
        </w:rPr>
        <w:t>Professor Richard</w:t>
      </w:r>
    </w:p>
    <w:p w14:paraId="247D251F" w14:textId="77777777" w:rsidR="00463A7C" w:rsidRPr="00463A7C" w:rsidRDefault="00463A7C" w:rsidP="00463A7C">
      <w:pPr>
        <w:spacing w:after="0" w:line="480" w:lineRule="auto"/>
        <w:rPr>
          <w:rFonts w:ascii="Times New Roman" w:hAnsi="Times New Roman" w:cs="Times New Roman"/>
          <w:b/>
          <w:bCs/>
          <w:sz w:val="24"/>
          <w:szCs w:val="24"/>
        </w:rPr>
      </w:pPr>
      <w:r w:rsidRPr="00463A7C">
        <w:rPr>
          <w:rFonts w:ascii="Times New Roman" w:hAnsi="Times New Roman" w:cs="Times New Roman"/>
          <w:b/>
          <w:bCs/>
          <w:sz w:val="24"/>
          <w:szCs w:val="24"/>
        </w:rPr>
        <w:t>CS250</w:t>
      </w:r>
    </w:p>
    <w:p w14:paraId="0A86F3A2" w14:textId="77777777" w:rsidR="00463A7C" w:rsidRDefault="00463A7C" w:rsidP="00463A7C">
      <w:pPr>
        <w:spacing w:after="0" w:line="480" w:lineRule="auto"/>
        <w:rPr>
          <w:rFonts w:ascii="Times New Roman" w:hAnsi="Times New Roman" w:cs="Times New Roman"/>
          <w:b/>
          <w:bCs/>
          <w:sz w:val="24"/>
          <w:szCs w:val="24"/>
        </w:rPr>
      </w:pPr>
    </w:p>
    <w:p w14:paraId="16F78041" w14:textId="59F797CA" w:rsidR="00463A7C" w:rsidRPr="00463A7C" w:rsidRDefault="00463A7C" w:rsidP="00463A7C">
      <w:pPr>
        <w:spacing w:after="0" w:line="480" w:lineRule="auto"/>
        <w:jc w:val="center"/>
        <w:rPr>
          <w:rFonts w:ascii="Times New Roman" w:hAnsi="Times New Roman" w:cs="Times New Roman"/>
          <w:b/>
          <w:bCs/>
          <w:sz w:val="24"/>
          <w:szCs w:val="24"/>
        </w:rPr>
      </w:pPr>
      <w:r w:rsidRPr="00463A7C">
        <w:rPr>
          <w:rFonts w:ascii="Times New Roman" w:hAnsi="Times New Roman" w:cs="Times New Roman"/>
          <w:b/>
          <w:bCs/>
          <w:sz w:val="24"/>
          <w:szCs w:val="24"/>
        </w:rPr>
        <w:t>Sprint Review and Retrospective Reflection Essay</w:t>
      </w:r>
    </w:p>
    <w:p w14:paraId="40F4D636" w14:textId="77777777" w:rsidR="008D78EC" w:rsidRDefault="008D78EC" w:rsidP="00463A7C">
      <w:pPr>
        <w:spacing w:after="0" w:line="480" w:lineRule="auto"/>
        <w:rPr>
          <w:rFonts w:ascii="Times New Roman" w:hAnsi="Times New Roman" w:cs="Times New Roman"/>
          <w:sz w:val="24"/>
          <w:szCs w:val="24"/>
        </w:rPr>
      </w:pPr>
      <w:r w:rsidRPr="008D78EC">
        <w:rPr>
          <w:rFonts w:ascii="Times New Roman" w:hAnsi="Times New Roman" w:cs="Times New Roman"/>
          <w:sz w:val="24"/>
          <w:szCs w:val="24"/>
        </w:rPr>
        <w:t>Throughout this program, one of the most rewarding experiences was an in-depth exposure to Agile and Scrum methodologies within the theme of the SNHU Travel project. Not only did the deliverable for the Sprint Review and Retrospective capture my team's work, but it also reaffirmed some essential concepts that I plan to apply in my future life as a software developer. Reflecting on this experience, I will answer fundamental questions that summarize the key learning themes of user needs, adopting Agile methodologies, and illustrating sound collaboration principles in software development.</w:t>
      </w:r>
    </w:p>
    <w:p w14:paraId="0791BF63" w14:textId="323BF362" w:rsidR="00463A7C" w:rsidRPr="00463A7C" w:rsidRDefault="00463A7C" w:rsidP="00463A7C">
      <w:pPr>
        <w:spacing w:after="0" w:line="480" w:lineRule="auto"/>
        <w:rPr>
          <w:rFonts w:ascii="Times New Roman" w:hAnsi="Times New Roman" w:cs="Times New Roman"/>
          <w:b/>
          <w:bCs/>
          <w:sz w:val="24"/>
          <w:szCs w:val="24"/>
        </w:rPr>
      </w:pPr>
      <w:r w:rsidRPr="00463A7C">
        <w:rPr>
          <w:rFonts w:ascii="Times New Roman" w:hAnsi="Times New Roman" w:cs="Times New Roman"/>
          <w:b/>
          <w:bCs/>
          <w:sz w:val="24"/>
          <w:szCs w:val="24"/>
        </w:rPr>
        <w:t>Interpreting User Needs and Implementing Them into a Program</w:t>
      </w:r>
    </w:p>
    <w:p w14:paraId="435F81FD" w14:textId="77777777" w:rsidR="008D78EC" w:rsidRPr="008D78EC" w:rsidRDefault="008D78EC" w:rsidP="008D78EC">
      <w:pPr>
        <w:spacing w:after="0" w:line="480" w:lineRule="auto"/>
        <w:rPr>
          <w:rFonts w:ascii="Times New Roman" w:hAnsi="Times New Roman" w:cs="Times New Roman"/>
          <w:sz w:val="24"/>
          <w:szCs w:val="24"/>
        </w:rPr>
      </w:pPr>
      <w:r w:rsidRPr="008D78EC">
        <w:rPr>
          <w:rFonts w:ascii="Times New Roman" w:hAnsi="Times New Roman" w:cs="Times New Roman"/>
          <w:sz w:val="24"/>
          <w:szCs w:val="24"/>
        </w:rPr>
        <w:t>Properly grasping the intricacies of users' needs is the crucial basis for effective software development. What I realized from this project is that comprehending user needs does not involve having a features list — it is all about truly empathizing with users, pre-anticipating their pain points, and creating solutions that fit naturally into their workflow.</w:t>
      </w:r>
    </w:p>
    <w:p w14:paraId="3E0BE69C" w14:textId="77777777" w:rsidR="00E90C9B" w:rsidRPr="00E90C9B" w:rsidRDefault="00E90C9B" w:rsidP="00E90C9B">
      <w:pPr>
        <w:spacing w:after="0" w:line="480" w:lineRule="auto"/>
        <w:rPr>
          <w:rFonts w:ascii="Times New Roman" w:hAnsi="Times New Roman" w:cs="Times New Roman"/>
          <w:sz w:val="24"/>
          <w:szCs w:val="24"/>
        </w:rPr>
      </w:pPr>
      <w:r w:rsidRPr="00E90C9B">
        <w:rPr>
          <w:rFonts w:ascii="Times New Roman" w:hAnsi="Times New Roman" w:cs="Times New Roman"/>
          <w:sz w:val="24"/>
          <w:szCs w:val="24"/>
        </w:rPr>
        <w:t xml:space="preserve">One of the most helpful methods that assisted with this was the formulation of user stories. All user stories were written in the voice of the end-user, using the traditional template: "As a [user], I want [feature], so that [benefit]." This allowed every feature request to be traced back to a tangible user value, allowing the team to rank the features by actual world value instead of internal assumption. For example, the user story requiring the booking of multi-city travel directly influenced how we structured our database and user interface. Also, when SNHU Travel </w:t>
      </w:r>
      <w:r w:rsidRPr="00E90C9B">
        <w:rPr>
          <w:rFonts w:ascii="Times New Roman" w:hAnsi="Times New Roman" w:cs="Times New Roman"/>
          <w:sz w:val="24"/>
          <w:szCs w:val="24"/>
        </w:rPr>
        <w:lastRenderedPageBreak/>
        <w:t>asked for an eco-friendly trip filter halfway through the project, having it presented as a user story allowed us to include it seamlessly without interfering with other development priorities.</w:t>
      </w:r>
    </w:p>
    <w:p w14:paraId="7C5848E4" w14:textId="77777777" w:rsidR="00E90C9B" w:rsidRDefault="00E90C9B" w:rsidP="00E90C9B">
      <w:pPr>
        <w:spacing w:after="0" w:line="480" w:lineRule="auto"/>
        <w:rPr>
          <w:rFonts w:ascii="Times New Roman" w:hAnsi="Times New Roman" w:cs="Times New Roman"/>
          <w:sz w:val="24"/>
          <w:szCs w:val="24"/>
        </w:rPr>
      </w:pPr>
      <w:r w:rsidRPr="00E90C9B">
        <w:rPr>
          <w:rFonts w:ascii="Times New Roman" w:hAnsi="Times New Roman" w:cs="Times New Roman"/>
          <w:sz w:val="24"/>
          <w:szCs w:val="24"/>
        </w:rPr>
        <w:t>Writing user stories also assisted in the decomposition of big, vague requirements into smaller, concrete tasks. Decomposing the project step by step made the project more manageable as we progressed with the user's essential needs in mind. Going forward, I will still stick to user stories since they give both clarity and flexibility in project planning and assist in keeping the user at the center of the development process.</w:t>
      </w:r>
    </w:p>
    <w:p w14:paraId="12A8E88E" w14:textId="6F8FD7D7" w:rsidR="00463A7C" w:rsidRPr="00463A7C" w:rsidRDefault="00463A7C" w:rsidP="00E90C9B">
      <w:pPr>
        <w:spacing w:after="0" w:line="480" w:lineRule="auto"/>
        <w:rPr>
          <w:rFonts w:ascii="Times New Roman" w:hAnsi="Times New Roman" w:cs="Times New Roman"/>
          <w:b/>
          <w:bCs/>
          <w:sz w:val="24"/>
          <w:szCs w:val="24"/>
        </w:rPr>
      </w:pPr>
      <w:r w:rsidRPr="00463A7C">
        <w:rPr>
          <w:rFonts w:ascii="Times New Roman" w:hAnsi="Times New Roman" w:cs="Times New Roman"/>
          <w:b/>
          <w:bCs/>
          <w:sz w:val="24"/>
          <w:szCs w:val="24"/>
        </w:rPr>
        <w:t>Approaching Development and Applying Agile Processes</w:t>
      </w:r>
    </w:p>
    <w:p w14:paraId="42966535" w14:textId="77777777" w:rsidR="008D78EC" w:rsidRPr="008D78EC" w:rsidRDefault="008D78EC" w:rsidP="008D78EC">
      <w:pPr>
        <w:spacing w:after="0" w:line="480" w:lineRule="auto"/>
        <w:rPr>
          <w:rFonts w:ascii="Times New Roman" w:hAnsi="Times New Roman" w:cs="Times New Roman"/>
          <w:sz w:val="24"/>
          <w:szCs w:val="24"/>
        </w:rPr>
      </w:pPr>
      <w:r w:rsidRPr="008D78EC">
        <w:rPr>
          <w:rFonts w:ascii="Times New Roman" w:hAnsi="Times New Roman" w:cs="Times New Roman"/>
          <w:sz w:val="24"/>
          <w:szCs w:val="24"/>
        </w:rPr>
        <w:t>In software development, I have learned to value being adaptive, iterative, and feedback-driven. The old waterfall approach, founded on upfront planning and rigidity, can be a source of trouble when requirements change — as they usually do in real-world projects. By way of contrast, the Agile methodologies I learned in this course taught me how to embrace change as a way of enhancing the final product.</w:t>
      </w:r>
    </w:p>
    <w:p w14:paraId="1EB58802" w14:textId="77777777" w:rsidR="008D78EC" w:rsidRPr="008D78EC" w:rsidRDefault="008D78EC" w:rsidP="008D78EC">
      <w:pPr>
        <w:spacing w:after="0" w:line="480" w:lineRule="auto"/>
        <w:rPr>
          <w:rFonts w:ascii="Times New Roman" w:hAnsi="Times New Roman" w:cs="Times New Roman"/>
          <w:sz w:val="24"/>
          <w:szCs w:val="24"/>
        </w:rPr>
      </w:pPr>
      <w:r w:rsidRPr="008D78EC">
        <w:rPr>
          <w:rFonts w:ascii="Times New Roman" w:hAnsi="Times New Roman" w:cs="Times New Roman"/>
          <w:sz w:val="24"/>
          <w:szCs w:val="24"/>
        </w:rPr>
        <w:t>One of the Agile processes that I find most useful is the sprint cycle. Dividing work into brief, concentrated sprints promotes frequent reflection and re-evaluation of priorities. It also creates momentum and maintains team interest with concrete results at the conclusion of every iteration. Another Agile practice that I found extremely useful was Daily Scrums. The brief, formalized meetings fostered open communication, early identification of impediments, and regular alignment of team members.</w:t>
      </w:r>
    </w:p>
    <w:p w14:paraId="2CD9384F" w14:textId="77777777" w:rsidR="008D78EC" w:rsidRDefault="008D78EC" w:rsidP="008D78EC">
      <w:pPr>
        <w:spacing w:after="0" w:line="480" w:lineRule="auto"/>
        <w:rPr>
          <w:rFonts w:ascii="Times New Roman" w:hAnsi="Times New Roman" w:cs="Times New Roman"/>
          <w:sz w:val="24"/>
          <w:szCs w:val="24"/>
        </w:rPr>
      </w:pPr>
      <w:r w:rsidRPr="008D78EC">
        <w:rPr>
          <w:rFonts w:ascii="Times New Roman" w:hAnsi="Times New Roman" w:cs="Times New Roman"/>
          <w:sz w:val="24"/>
          <w:szCs w:val="24"/>
        </w:rPr>
        <w:t xml:space="preserve">In addition, use of tools like Jira in the management of backlogs, sprint boards, and burndown charts greatly assisted in being able to visualize the progress and institute changes when necessary. In my future development work, I hope to apply these Agile techniques systematically. In particular, I hope to continue using sprint planning as well as retrospectives to enable a culture </w:t>
      </w:r>
      <w:r w:rsidRPr="008D78EC">
        <w:rPr>
          <w:rFonts w:ascii="Times New Roman" w:hAnsi="Times New Roman" w:cs="Times New Roman"/>
          <w:sz w:val="24"/>
          <w:szCs w:val="24"/>
        </w:rPr>
        <w:lastRenderedPageBreak/>
        <w:t>of iterative improvement. I also intend to do regular backlog grooming in order to maintain project scopes that are concise and clear. Agile, when properly implemented, makes software development a living, evolving process instead of an inflexible collection of activities.</w:t>
      </w:r>
    </w:p>
    <w:p w14:paraId="1D980EDC" w14:textId="7A947854" w:rsidR="00463A7C" w:rsidRPr="00463A7C" w:rsidRDefault="00463A7C" w:rsidP="008D78EC">
      <w:pPr>
        <w:spacing w:after="0" w:line="480" w:lineRule="auto"/>
        <w:rPr>
          <w:rFonts w:ascii="Times New Roman" w:hAnsi="Times New Roman" w:cs="Times New Roman"/>
          <w:b/>
          <w:bCs/>
          <w:sz w:val="24"/>
          <w:szCs w:val="24"/>
        </w:rPr>
      </w:pPr>
      <w:r w:rsidRPr="00463A7C">
        <w:rPr>
          <w:rFonts w:ascii="Times New Roman" w:hAnsi="Times New Roman" w:cs="Times New Roman"/>
          <w:b/>
          <w:bCs/>
          <w:sz w:val="24"/>
          <w:szCs w:val="24"/>
        </w:rPr>
        <w:t>Being a Good Team Member in Software Development</w:t>
      </w:r>
    </w:p>
    <w:p w14:paraId="24D5DA4E" w14:textId="77777777" w:rsidR="008D78EC" w:rsidRPr="008D78EC" w:rsidRDefault="008D78EC" w:rsidP="008D78EC">
      <w:pPr>
        <w:spacing w:after="0" w:line="480" w:lineRule="auto"/>
        <w:rPr>
          <w:rFonts w:ascii="Times New Roman" w:hAnsi="Times New Roman" w:cs="Times New Roman"/>
          <w:sz w:val="24"/>
          <w:szCs w:val="24"/>
        </w:rPr>
      </w:pPr>
      <w:r w:rsidRPr="008D78EC">
        <w:rPr>
          <w:rFonts w:ascii="Times New Roman" w:hAnsi="Times New Roman" w:cs="Times New Roman"/>
          <w:sz w:val="24"/>
          <w:szCs w:val="24"/>
        </w:rPr>
        <w:t>One of the most valuable lessons learned from this project was learning what it means to be a good team member in a software development setting. Not only is successful development not merely about producing great code, it's about building trust, open communication, and shared ownership of the product.</w:t>
      </w:r>
    </w:p>
    <w:p w14:paraId="0A8D84F2" w14:textId="18945C96" w:rsidR="008D78EC" w:rsidRPr="008D78EC" w:rsidRDefault="008D78EC" w:rsidP="008D78EC">
      <w:pPr>
        <w:spacing w:after="0" w:line="480" w:lineRule="auto"/>
        <w:rPr>
          <w:rFonts w:ascii="Times New Roman" w:hAnsi="Times New Roman" w:cs="Times New Roman"/>
          <w:sz w:val="24"/>
          <w:szCs w:val="24"/>
        </w:rPr>
      </w:pPr>
      <w:r w:rsidRPr="008D78EC">
        <w:rPr>
          <w:rFonts w:ascii="Times New Roman" w:hAnsi="Times New Roman" w:cs="Times New Roman"/>
          <w:sz w:val="24"/>
          <w:szCs w:val="24"/>
        </w:rPr>
        <w:t>The good team members are those who actively contribute but also listen attentively to the others. Teamwork was required throughout this project — be it through Daily Scrums, sprint planning meetings, or random problem-solving. Being a good teammate also means being responsible and clear. Relying on technology like group chat tools and Jira status alerts kept everyone up to speed and on the same page. Honest communication minimized mistakes and allowed us to address problems before they bloomed into problems. I learned that giving criticism constructively — and being receptive to receiving criticism — is integral to continuous improvement as a team. Our Sprint Retrospectives provided us with an organized forum for raising concerns and making recommendations for improvements, thereby making our processes improve with each step.</w:t>
      </w:r>
    </w:p>
    <w:p w14:paraId="7231FABF" w14:textId="77777777" w:rsidR="008D78EC" w:rsidRPr="008D78EC" w:rsidRDefault="008D78EC" w:rsidP="008D78EC">
      <w:pPr>
        <w:spacing w:after="0" w:line="480" w:lineRule="auto"/>
        <w:rPr>
          <w:rFonts w:ascii="Times New Roman" w:hAnsi="Times New Roman" w:cs="Times New Roman"/>
          <w:sz w:val="24"/>
          <w:szCs w:val="24"/>
        </w:rPr>
      </w:pPr>
      <w:r w:rsidRPr="008D78EC">
        <w:rPr>
          <w:rFonts w:ascii="Times New Roman" w:hAnsi="Times New Roman" w:cs="Times New Roman"/>
          <w:sz w:val="24"/>
          <w:szCs w:val="24"/>
        </w:rPr>
        <w:t>Eventually, good team members facilitate the emotional and professional welfare of the team. Compressing and recognizing small achievements, acknowledging every effort made, and keeping an optimistic attitude even when things got tough fortified the morale and strength of our team.</w:t>
      </w:r>
    </w:p>
    <w:p w14:paraId="026D727E" w14:textId="77777777" w:rsidR="008D78EC" w:rsidRPr="008D78EC" w:rsidRDefault="008D78EC" w:rsidP="008D78EC">
      <w:pPr>
        <w:spacing w:after="0" w:line="480" w:lineRule="auto"/>
        <w:rPr>
          <w:rFonts w:ascii="Times New Roman" w:hAnsi="Times New Roman" w:cs="Times New Roman"/>
          <w:b/>
          <w:bCs/>
          <w:sz w:val="24"/>
          <w:szCs w:val="24"/>
        </w:rPr>
      </w:pPr>
      <w:r w:rsidRPr="008D78EC">
        <w:rPr>
          <w:rFonts w:ascii="Times New Roman" w:hAnsi="Times New Roman" w:cs="Times New Roman"/>
          <w:b/>
          <w:bCs/>
          <w:sz w:val="24"/>
          <w:szCs w:val="24"/>
        </w:rPr>
        <w:t>Conclusion</w:t>
      </w:r>
    </w:p>
    <w:p w14:paraId="2B886987" w14:textId="1D392D0A" w:rsidR="00455BC9" w:rsidRPr="00463A7C" w:rsidRDefault="008D78EC" w:rsidP="008D78EC">
      <w:pPr>
        <w:spacing w:after="0" w:line="480" w:lineRule="auto"/>
        <w:rPr>
          <w:rFonts w:ascii="Times New Roman" w:hAnsi="Times New Roman" w:cs="Times New Roman"/>
          <w:sz w:val="24"/>
          <w:szCs w:val="24"/>
        </w:rPr>
      </w:pPr>
      <w:r w:rsidRPr="008D78EC">
        <w:rPr>
          <w:rFonts w:ascii="Times New Roman" w:hAnsi="Times New Roman" w:cs="Times New Roman"/>
          <w:sz w:val="24"/>
          <w:szCs w:val="24"/>
        </w:rPr>
        <w:lastRenderedPageBreak/>
        <w:t>Reflecting on the SNHU Travel project has shown me how Agile and Scrum methodologies can enhance the software development process. Framing user requirements as user stories maintains software solutions focused and relevant. These lessons will carry over and influence how I approach software projects for the remainder of my career. As I move forward, continuing to develop my portfolio and advance through the Computer Science program, I have no doubt that the lessons and principles I was forced to apply in this project will be a solid basis for success in both academic and professional settings.</w:t>
      </w:r>
    </w:p>
    <w:sectPr w:rsidR="00455BC9" w:rsidRPr="00463A7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82153" w14:textId="77777777" w:rsidR="00E33557" w:rsidRDefault="00E33557" w:rsidP="004D6520">
      <w:pPr>
        <w:spacing w:after="0" w:line="240" w:lineRule="auto"/>
      </w:pPr>
      <w:r>
        <w:separator/>
      </w:r>
    </w:p>
  </w:endnote>
  <w:endnote w:type="continuationSeparator" w:id="0">
    <w:p w14:paraId="3E656495" w14:textId="77777777" w:rsidR="00E33557" w:rsidRDefault="00E33557" w:rsidP="004D6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15F8A" w14:textId="77777777" w:rsidR="00E33557" w:rsidRDefault="00E33557" w:rsidP="004D6520">
      <w:pPr>
        <w:spacing w:after="0" w:line="240" w:lineRule="auto"/>
      </w:pPr>
      <w:r>
        <w:separator/>
      </w:r>
    </w:p>
  </w:footnote>
  <w:footnote w:type="continuationSeparator" w:id="0">
    <w:p w14:paraId="6BBFFD08" w14:textId="77777777" w:rsidR="00E33557" w:rsidRDefault="00E33557" w:rsidP="004D652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NTY2MbewsDQwNDVQ0lEKTi0uzszPAykwrAUAapqAOSwAAAA="/>
  </w:docVars>
  <w:rsids>
    <w:rsidRoot w:val="00463A7C"/>
    <w:rsid w:val="00455BC9"/>
    <w:rsid w:val="00463A7C"/>
    <w:rsid w:val="004D6520"/>
    <w:rsid w:val="0050464E"/>
    <w:rsid w:val="00535E62"/>
    <w:rsid w:val="006F349A"/>
    <w:rsid w:val="008D78EC"/>
    <w:rsid w:val="00C952DA"/>
    <w:rsid w:val="00E33557"/>
    <w:rsid w:val="00E512F7"/>
    <w:rsid w:val="00E90C9B"/>
    <w:rsid w:val="00EE19EB"/>
    <w:rsid w:val="00F26E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C29E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6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6520"/>
  </w:style>
  <w:style w:type="paragraph" w:styleId="Footer">
    <w:name w:val="footer"/>
    <w:basedOn w:val="Normal"/>
    <w:link w:val="FooterChar"/>
    <w:uiPriority w:val="99"/>
    <w:unhideWhenUsed/>
    <w:rsid w:val="004D65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65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8186574">
      <w:bodyDiv w:val="1"/>
      <w:marLeft w:val="0"/>
      <w:marRight w:val="0"/>
      <w:marTop w:val="0"/>
      <w:marBottom w:val="0"/>
      <w:divBdr>
        <w:top w:val="none" w:sz="0" w:space="0" w:color="auto"/>
        <w:left w:val="none" w:sz="0" w:space="0" w:color="auto"/>
        <w:bottom w:val="none" w:sz="0" w:space="0" w:color="auto"/>
        <w:right w:val="none" w:sz="0" w:space="0" w:color="auto"/>
      </w:divBdr>
    </w:div>
    <w:div w:id="1417092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896</Words>
  <Characters>5113</Characters>
  <Application>Microsoft Office Word</Application>
  <DocSecurity>0</DocSecurity>
  <Lines>42</Lines>
  <Paragraphs>11</Paragraphs>
  <ScaleCrop>false</ScaleCrop>
  <Company/>
  <LinksUpToDate>false</LinksUpToDate>
  <CharactersWithSpaces>5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4-27T18:48:00Z</dcterms:created>
  <dcterms:modified xsi:type="dcterms:W3CDTF">2025-04-27T19:00:00Z</dcterms:modified>
</cp:coreProperties>
</file>